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4647c3ab06cdd2b514c0cbc827c8d1c9c2574"/>
      <w:r>
        <w:rPr>
          <w:b/>
        </w:rPr>
        <w:t xml:space="preserve">ПРОТОКОЛ ЕЛЕКТРОННОГО АУКЦІОНУ № SUE001-UA-20210920-732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73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хтовське родовище. Вартість геологічної інформації – 165 173,80 грн (з ПДВ). Вартість пакету аукціонної документації – 72 550 грн (з ПДВ). Ахтовське родовище в адміністративному відношенні розташоване у Вознесенському районі Миколаївської області, за 0,4 км на захід від с. Актове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4 190 4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38 08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30:38Z</dcterms:created>
  <dcterms:modified xsi:type="dcterms:W3CDTF">2024-05-17T07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